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химов</w:t>
      </w:r>
      <w:r>
        <w:t xml:space="preserve"> </w:t>
      </w:r>
      <w:r>
        <w:t xml:space="preserve">Ахме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6985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21229" cy="4716378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936732" cy="4677877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66114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40511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417995" cy="3493970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94437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376308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78206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149515" cy="5900286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54971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360244" cy="3917482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726843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Рахимов Ахмед НБИбд-02-23</dc:creator>
  <dc:language>ru-RU</dc:language>
  <cp:keywords/>
  <dcterms:created xsi:type="dcterms:W3CDTF">2024-01-03T17:11:25Z</dcterms:created>
  <dcterms:modified xsi:type="dcterms:W3CDTF">2024-01-03T17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